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01B26400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43E6C">
        <w:rPr>
          <w:rFonts w:ascii="Calibri" w:hAnsi="Calibri" w:cs="Calibri"/>
          <w:sz w:val="28"/>
          <w:szCs w:val="28"/>
        </w:rPr>
        <w:t>10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0C84FF77" w14:textId="7031DD67" w:rsidR="00D1431A" w:rsidRDefault="00A65E74" w:rsidP="007D0B46">
      <w:bookmarkStart w:id="2" w:name="_Toc465848738"/>
      <w:r w:rsidRPr="00A65E74">
        <w:t>Upon completion of this lab ses</w:t>
      </w:r>
      <w:r>
        <w:t>sion, learners will be able to:</w:t>
      </w:r>
    </w:p>
    <w:p w14:paraId="5D97998C" w14:textId="05BBD413" w:rsidR="00507AA4" w:rsidRDefault="00507AA4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Count number of leaf nodes in the binary tree</w:t>
      </w:r>
    </w:p>
    <w:p w14:paraId="39D2F338" w14:textId="66B58AB8" w:rsidR="00507AA4" w:rsidRDefault="00507AA4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Find height of the given tree</w:t>
      </w:r>
    </w:p>
    <w:p w14:paraId="079ECCEE" w14:textId="6F25B718" w:rsidR="00507AA4" w:rsidRDefault="00FA007E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Find the level </w:t>
      </w:r>
      <w:r w:rsidR="00507AA4">
        <w:t>of specific node in a binary tree</w:t>
      </w:r>
    </w:p>
    <w:p w14:paraId="14EE0371" w14:textId="0179334B" w:rsidR="00043E6C" w:rsidRDefault="00043E6C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Find nodes present in any specific level of a binary tree</w:t>
      </w:r>
    </w:p>
    <w:p w14:paraId="67FC04A3" w14:textId="646C3430" w:rsidR="00507AA4" w:rsidRDefault="00507AA4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Find maximum depth of a binary tree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74D605D6" w:rsidR="00B45428" w:rsidRDefault="00507AA4" w:rsidP="007D7278">
      <w:pPr>
        <w:jc w:val="both"/>
        <w:rPr>
          <w:bCs/>
          <w:lang w:val="en-GB"/>
        </w:rPr>
      </w:pPr>
      <w:r>
        <w:rPr>
          <w:bCs/>
          <w:lang w:val="en-GB"/>
        </w:rPr>
        <w:t>Write a program to implement a given binary tree data structure</w:t>
      </w:r>
    </w:p>
    <w:p w14:paraId="66AD71BF" w14:textId="5EE43DDE" w:rsidR="00507AA4" w:rsidRDefault="00507AA4" w:rsidP="007D7278">
      <w:pPr>
        <w:jc w:val="both"/>
        <w:rPr>
          <w:bCs/>
          <w:lang w:val="en-GB"/>
        </w:rPr>
      </w:pPr>
    </w:p>
    <w:p w14:paraId="15AC0758" w14:textId="7C4F105A" w:rsidR="00703317" w:rsidRDefault="00507AA4" w:rsidP="00743F6F">
      <w:pPr>
        <w:jc w:val="center"/>
        <w:rPr>
          <w:bCs/>
          <w:lang w:val="en-GB"/>
        </w:rPr>
      </w:pPr>
      <w:r>
        <w:rPr>
          <w:noProof/>
        </w:rPr>
        <w:drawing>
          <wp:inline distT="0" distB="0" distL="0" distR="0" wp14:anchorId="08876130" wp14:editId="2D8240E9">
            <wp:extent cx="4000500" cy="2990850"/>
            <wp:effectExtent l="0" t="0" r="0" b="0"/>
            <wp:docPr id="1" name="Picture 1" descr="Binary Tree Data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nary Tree Data Stru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9E2C7" w14:textId="4B517D8B" w:rsidR="00703317" w:rsidRDefault="00703317" w:rsidP="00507AA4">
      <w:pPr>
        <w:jc w:val="both"/>
        <w:rPr>
          <w:b/>
        </w:rPr>
      </w:pPr>
      <w:r>
        <w:rPr>
          <w:b/>
        </w:rPr>
        <w:t>Task 2</w:t>
      </w:r>
    </w:p>
    <w:p w14:paraId="3CE3DD0A" w14:textId="21F48BB4" w:rsidR="007D7278" w:rsidRDefault="00AB748F" w:rsidP="00CE30CA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function to count and return total number of leaf nodes in a binary tree obtained in </w:t>
      </w:r>
      <w:r w:rsidRPr="00AB748F">
        <w:rPr>
          <w:b/>
          <w:lang w:val="en-GB"/>
        </w:rPr>
        <w:t>Task 1.</w:t>
      </w:r>
    </w:p>
    <w:p w14:paraId="24A6DF27" w14:textId="3DA033A9" w:rsidR="00AB748F" w:rsidRDefault="00AB748F" w:rsidP="00CE30CA">
      <w:pPr>
        <w:jc w:val="both"/>
        <w:rPr>
          <w:bCs/>
          <w:lang w:val="en-GB"/>
        </w:rPr>
      </w:pPr>
    </w:p>
    <w:p w14:paraId="45EAA7DF" w14:textId="5636E8CE" w:rsidR="00AB748F" w:rsidRDefault="00AB748F" w:rsidP="00CE30CA">
      <w:pPr>
        <w:jc w:val="both"/>
        <w:rPr>
          <w:bCs/>
          <w:lang w:val="en-GB"/>
        </w:rPr>
      </w:pPr>
    </w:p>
    <w:p w14:paraId="138E1C07" w14:textId="77777777" w:rsidR="00AB748F" w:rsidRDefault="00AB748F" w:rsidP="00CE30CA">
      <w:pPr>
        <w:jc w:val="both"/>
        <w:rPr>
          <w:bCs/>
          <w:lang w:val="en-GB"/>
        </w:rPr>
      </w:pPr>
    </w:p>
    <w:p w14:paraId="08899A63" w14:textId="77777777" w:rsidR="00AB748F" w:rsidRDefault="00AB748F" w:rsidP="00CE30CA">
      <w:pPr>
        <w:jc w:val="both"/>
        <w:rPr>
          <w:b/>
        </w:rPr>
      </w:pPr>
    </w:p>
    <w:p w14:paraId="7F9FA02E" w14:textId="331EBA75" w:rsidR="00CE30CA" w:rsidRDefault="00CE30CA" w:rsidP="00CE30CA">
      <w:pPr>
        <w:jc w:val="both"/>
        <w:rPr>
          <w:b/>
        </w:rPr>
      </w:pPr>
      <w:r>
        <w:rPr>
          <w:b/>
        </w:rPr>
        <w:lastRenderedPageBreak/>
        <w:t>Task 3</w:t>
      </w:r>
    </w:p>
    <w:p w14:paraId="4516FC6D" w14:textId="61D0C512" w:rsidR="002A6ECF" w:rsidRPr="00743F6F" w:rsidRDefault="00375740" w:rsidP="003C6BE6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n algorithm to find the maximum depth of a binary tree. </w:t>
      </w:r>
      <w:r w:rsidR="006A1492">
        <w:rPr>
          <w:bCs/>
          <w:lang w:val="en-GB"/>
        </w:rPr>
        <w:t xml:space="preserve">Also write a formula to find maximum depth of a binary tree. </w:t>
      </w:r>
    </w:p>
    <w:p w14:paraId="0F802B0D" w14:textId="5AD83F97" w:rsidR="00BB2859" w:rsidRDefault="00BB2859" w:rsidP="003C6BE6">
      <w:pPr>
        <w:jc w:val="both"/>
        <w:rPr>
          <w:b/>
          <w:lang w:val="en-GB"/>
        </w:rPr>
      </w:pPr>
    </w:p>
    <w:p w14:paraId="26761942" w14:textId="555BF09A" w:rsidR="00375740" w:rsidRDefault="00375740" w:rsidP="00375740">
      <w:pPr>
        <w:jc w:val="both"/>
        <w:rPr>
          <w:b/>
        </w:rPr>
      </w:pPr>
      <w:r>
        <w:rPr>
          <w:b/>
        </w:rPr>
        <w:t>Task 4</w:t>
      </w:r>
    </w:p>
    <w:p w14:paraId="76B5815B" w14:textId="5118FD50" w:rsidR="00375740" w:rsidRDefault="00375740" w:rsidP="006A1492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n algorithm to find the </w:t>
      </w:r>
      <w:r>
        <w:rPr>
          <w:bCs/>
          <w:lang w:val="en-GB"/>
        </w:rPr>
        <w:t>height of a</w:t>
      </w:r>
      <w:r>
        <w:rPr>
          <w:bCs/>
          <w:lang w:val="en-GB"/>
        </w:rPr>
        <w:t xml:space="preserve"> binary tree</w:t>
      </w:r>
      <w:r>
        <w:rPr>
          <w:bCs/>
          <w:lang w:val="en-GB"/>
        </w:rPr>
        <w:t xml:space="preserve"> given in </w:t>
      </w:r>
      <w:r w:rsidRPr="00375740">
        <w:rPr>
          <w:b/>
          <w:lang w:val="en-GB"/>
        </w:rPr>
        <w:t>Task 1</w:t>
      </w:r>
      <w:r>
        <w:rPr>
          <w:bCs/>
          <w:lang w:val="en-GB"/>
        </w:rPr>
        <w:t>.</w:t>
      </w:r>
      <w:r w:rsidR="006A1492">
        <w:rPr>
          <w:bCs/>
          <w:lang w:val="en-GB"/>
        </w:rPr>
        <w:t xml:space="preserve"> </w:t>
      </w:r>
      <w:r w:rsidR="006A1492">
        <w:rPr>
          <w:bCs/>
          <w:lang w:val="en-GB"/>
        </w:rPr>
        <w:t xml:space="preserve">Also write a formula to </w:t>
      </w:r>
      <w:r w:rsidR="006A1492">
        <w:rPr>
          <w:bCs/>
          <w:lang w:val="en-GB"/>
        </w:rPr>
        <w:t>calculate</w:t>
      </w:r>
      <w:r w:rsidR="006A1492">
        <w:rPr>
          <w:bCs/>
          <w:lang w:val="en-GB"/>
        </w:rPr>
        <w:t xml:space="preserve"> </w:t>
      </w:r>
      <w:r w:rsidR="006A1492">
        <w:rPr>
          <w:bCs/>
          <w:lang w:val="en-GB"/>
        </w:rPr>
        <w:t>height</w:t>
      </w:r>
      <w:r w:rsidR="006A1492">
        <w:rPr>
          <w:bCs/>
          <w:lang w:val="en-GB"/>
        </w:rPr>
        <w:t xml:space="preserve"> of a binary tree.</w:t>
      </w:r>
    </w:p>
    <w:p w14:paraId="06DCDBEA" w14:textId="77777777" w:rsidR="00375740" w:rsidRDefault="00375740" w:rsidP="00375740">
      <w:pPr>
        <w:jc w:val="both"/>
        <w:rPr>
          <w:bCs/>
          <w:lang w:val="en-GB"/>
        </w:rPr>
      </w:pPr>
    </w:p>
    <w:p w14:paraId="4FCB1436" w14:textId="77777777" w:rsidR="00375740" w:rsidRDefault="00375740" w:rsidP="00375740">
      <w:pPr>
        <w:jc w:val="both"/>
        <w:rPr>
          <w:b/>
          <w:lang w:val="en-GB"/>
        </w:rPr>
      </w:pPr>
      <w:r w:rsidRPr="00375740">
        <w:rPr>
          <w:b/>
          <w:lang w:val="en-GB"/>
        </w:rPr>
        <w:t>Task 5</w:t>
      </w:r>
    </w:p>
    <w:p w14:paraId="7EDF2263" w14:textId="2D9DBE2A" w:rsidR="006A1492" w:rsidRDefault="006A1492" w:rsidP="00375740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n algorithm to find level of specific element present in a binary tree. </w:t>
      </w:r>
    </w:p>
    <w:p w14:paraId="09017DB0" w14:textId="77777777" w:rsidR="006A1492" w:rsidRDefault="006A1492" w:rsidP="00375740">
      <w:pPr>
        <w:jc w:val="both"/>
        <w:rPr>
          <w:bCs/>
          <w:lang w:val="en-GB"/>
        </w:rPr>
      </w:pPr>
    </w:p>
    <w:p w14:paraId="4355EE76" w14:textId="5459B3CB" w:rsidR="006A1492" w:rsidRDefault="006A1492" w:rsidP="006A1492">
      <w:pPr>
        <w:jc w:val="both"/>
        <w:rPr>
          <w:b/>
          <w:lang w:val="en-GB"/>
        </w:rPr>
      </w:pPr>
      <w:r>
        <w:rPr>
          <w:b/>
          <w:lang w:val="en-GB"/>
        </w:rPr>
        <w:t>Task 6</w:t>
      </w:r>
    </w:p>
    <w:p w14:paraId="1BB3C9E7" w14:textId="41B70D57" w:rsidR="00375740" w:rsidRPr="00375740" w:rsidRDefault="006A1492" w:rsidP="006A1492">
      <w:pPr>
        <w:jc w:val="both"/>
        <w:rPr>
          <w:b/>
          <w:lang w:val="en-GB"/>
        </w:rPr>
      </w:pPr>
      <w:r>
        <w:rPr>
          <w:bCs/>
          <w:lang w:val="en-GB"/>
        </w:rPr>
        <w:t xml:space="preserve">Write an algorithm to </w:t>
      </w:r>
      <w:r>
        <w:rPr>
          <w:bCs/>
          <w:lang w:val="en-GB"/>
        </w:rPr>
        <w:t xml:space="preserve">display all the nodes present in any given level of a binary tree. </w:t>
      </w:r>
    </w:p>
    <w:p w14:paraId="350C7419" w14:textId="77777777" w:rsidR="00375740" w:rsidRDefault="00375740" w:rsidP="003C6BE6">
      <w:pPr>
        <w:jc w:val="both"/>
        <w:rPr>
          <w:b/>
          <w:lang w:val="en-GB"/>
        </w:rPr>
      </w:pPr>
    </w:p>
    <w:p w14:paraId="1F8C848F" w14:textId="20B751DB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4F0FF1EA" w:rsidR="005C1063" w:rsidRPr="006469FB" w:rsidRDefault="006A1492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51038157" w:rsidR="005C1063" w:rsidRPr="006469FB" w:rsidRDefault="006A1492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31BC459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  <w:r w:rsidR="006A1492">
              <w:rPr>
                <w:noProof/>
              </w:rPr>
              <w:t>.</w:t>
            </w:r>
          </w:p>
        </w:tc>
        <w:tc>
          <w:tcPr>
            <w:tcW w:w="896" w:type="dxa"/>
          </w:tcPr>
          <w:p w14:paraId="10D1A705" w14:textId="5421F580" w:rsidR="00591AD4" w:rsidRDefault="002E6D3A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6A1492" w:rsidRPr="006469FB" w14:paraId="27B42182" w14:textId="77777777" w:rsidTr="00E136A8">
        <w:trPr>
          <w:jc w:val="center"/>
        </w:trPr>
        <w:tc>
          <w:tcPr>
            <w:tcW w:w="981" w:type="dxa"/>
            <w:vAlign w:val="center"/>
          </w:tcPr>
          <w:p w14:paraId="09751D9C" w14:textId="276E88BB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.</w:t>
            </w:r>
          </w:p>
        </w:tc>
        <w:tc>
          <w:tcPr>
            <w:tcW w:w="896" w:type="dxa"/>
          </w:tcPr>
          <w:p w14:paraId="6CFD92F4" w14:textId="62FD33CB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FB9E10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DEBBCBC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6A1492" w:rsidRPr="006469FB" w14:paraId="37281547" w14:textId="77777777" w:rsidTr="00E136A8">
        <w:trPr>
          <w:jc w:val="center"/>
        </w:trPr>
        <w:tc>
          <w:tcPr>
            <w:tcW w:w="981" w:type="dxa"/>
            <w:vAlign w:val="center"/>
          </w:tcPr>
          <w:p w14:paraId="44764E52" w14:textId="221248D6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5.</w:t>
            </w:r>
          </w:p>
        </w:tc>
        <w:tc>
          <w:tcPr>
            <w:tcW w:w="896" w:type="dxa"/>
          </w:tcPr>
          <w:p w14:paraId="09A76E51" w14:textId="230A7E5C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773FDAAF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7B573CB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6A1492" w:rsidRPr="006469FB" w14:paraId="48F81505" w14:textId="77777777" w:rsidTr="00E136A8">
        <w:trPr>
          <w:jc w:val="center"/>
        </w:trPr>
        <w:tc>
          <w:tcPr>
            <w:tcW w:w="981" w:type="dxa"/>
            <w:vAlign w:val="center"/>
          </w:tcPr>
          <w:p w14:paraId="17C5192A" w14:textId="0974242C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6.</w:t>
            </w:r>
            <w:bookmarkStart w:id="3" w:name="_GoBack"/>
            <w:bookmarkEnd w:id="3"/>
          </w:p>
        </w:tc>
        <w:tc>
          <w:tcPr>
            <w:tcW w:w="896" w:type="dxa"/>
          </w:tcPr>
          <w:p w14:paraId="7F6327F6" w14:textId="7427B544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1A01020E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33B885F7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10"/>
      <w:footerReference w:type="default" r:id="rId11"/>
      <w:headerReference w:type="first" r:id="rId12"/>
      <w:footerReference w:type="first" r:id="rId13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D2153C" w14:textId="77777777" w:rsidR="00095A3F" w:rsidRDefault="00095A3F">
      <w:r>
        <w:separator/>
      </w:r>
    </w:p>
  </w:endnote>
  <w:endnote w:type="continuationSeparator" w:id="0">
    <w:p w14:paraId="68E423BF" w14:textId="77777777" w:rsidR="00095A3F" w:rsidRDefault="00095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5996A666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6A1492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6A1492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259CDA" w14:textId="77777777" w:rsidR="00095A3F" w:rsidRDefault="00095A3F">
      <w:r>
        <w:separator/>
      </w:r>
    </w:p>
  </w:footnote>
  <w:footnote w:type="continuationSeparator" w:id="0">
    <w:p w14:paraId="4227BCF8" w14:textId="77777777" w:rsidR="00095A3F" w:rsidRDefault="00095A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4F6054B5"/>
    <w:multiLevelType w:val="hybridMultilevel"/>
    <w:tmpl w:val="E266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NKgFAN44X20tAAAA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3E6C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A3F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26DE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6ECF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B7007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E6D3A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5740"/>
    <w:rsid w:val="0037791C"/>
    <w:rsid w:val="00385047"/>
    <w:rsid w:val="00385494"/>
    <w:rsid w:val="00385B3E"/>
    <w:rsid w:val="003863F2"/>
    <w:rsid w:val="00386DE0"/>
    <w:rsid w:val="003902AE"/>
    <w:rsid w:val="00390B22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C6BE6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07AA4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93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492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3F6F"/>
    <w:rsid w:val="00744789"/>
    <w:rsid w:val="00745FBC"/>
    <w:rsid w:val="00746A47"/>
    <w:rsid w:val="00750CBC"/>
    <w:rsid w:val="00753A12"/>
    <w:rsid w:val="0075456B"/>
    <w:rsid w:val="0075663B"/>
    <w:rsid w:val="00757CA1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0B46"/>
    <w:rsid w:val="007D45E4"/>
    <w:rsid w:val="007D7278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662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48F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07BF7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5EE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0B72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2859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07309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47A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5CF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56AF"/>
    <w:rsid w:val="00F86744"/>
    <w:rsid w:val="00F92212"/>
    <w:rsid w:val="00F94C4A"/>
    <w:rsid w:val="00F95E59"/>
    <w:rsid w:val="00F9780B"/>
    <w:rsid w:val="00FA007E"/>
    <w:rsid w:val="00FA03F7"/>
    <w:rsid w:val="00FA36A9"/>
    <w:rsid w:val="00FA39E6"/>
    <w:rsid w:val="00FA6D4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CB901A-F8D8-4EFF-BE50-15B12EB15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5</cp:revision>
  <cp:lastPrinted>2018-10-24T07:56:00Z</cp:lastPrinted>
  <dcterms:created xsi:type="dcterms:W3CDTF">2023-05-17T18:43:00Z</dcterms:created>
  <dcterms:modified xsi:type="dcterms:W3CDTF">2023-05-17T18:55:00Z</dcterms:modified>
</cp:coreProperties>
</file>